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5B85F" w14:textId="1611C0FE" w:rsidR="0057253D" w:rsidRDefault="34C474FC" w:rsidP="00BA5F58">
      <w:pPr>
        <w:pStyle w:val="Title"/>
      </w:pPr>
      <w:r>
        <w:t>Sample virtual program:</w:t>
      </w:r>
      <w:r w:rsidR="00BA5F58">
        <w:t xml:space="preserve"> Stage </w:t>
      </w:r>
      <w:r w:rsidR="00DD3E82">
        <w:t>5</w:t>
      </w:r>
      <w:r w:rsidR="00BA5F58">
        <w:t xml:space="preserve"> </w:t>
      </w:r>
      <w:r w:rsidR="00DD3E82">
        <w:t>IST</w:t>
      </w:r>
      <w:r w:rsidR="00BA5F58">
        <w:t xml:space="preserve">, </w:t>
      </w:r>
      <w:r w:rsidR="00DD3E82">
        <w:t xml:space="preserve">hardware – processing </w:t>
      </w:r>
      <w:r w:rsidR="00256D1F">
        <w:t xml:space="preserve">power </w:t>
      </w:r>
      <w:r w:rsidR="00DD3E82">
        <w:t>and storage</w:t>
      </w:r>
      <w:r w:rsidR="00256D1F">
        <w:t xml:space="preserve"> of data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372"/>
        <w:gridCol w:w="10348"/>
      </w:tblGrid>
      <w:tr w:rsidR="0057253D" w:rsidRPr="007B6B2F" w14:paraId="4D3BB490" w14:textId="77777777" w:rsidTr="2BBD99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65B32E85" w14:textId="77777777" w:rsidR="0057253D" w:rsidRPr="007B6B2F" w:rsidRDefault="0057253D" w:rsidP="00E7130B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Guiding question</w:t>
            </w:r>
          </w:p>
        </w:tc>
        <w:tc>
          <w:tcPr>
            <w:tcW w:w="10348" w:type="dxa"/>
          </w:tcPr>
          <w:p w14:paraId="260C9EFA" w14:textId="77777777" w:rsidR="0057253D" w:rsidRPr="007B6B2F" w:rsidRDefault="0057253D" w:rsidP="00E713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7253D" w:rsidRPr="00F5467A" w14:paraId="1BFE0F3A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68AC6B1" w14:textId="69C550E8" w:rsidR="0057253D" w:rsidRPr="00F5467A" w:rsidRDefault="34C474FC" w:rsidP="00E7130B">
            <w:r>
              <w:t>What are your students going to learn? (Objectives)</w:t>
            </w:r>
          </w:p>
        </w:tc>
        <w:tc>
          <w:tcPr>
            <w:tcW w:w="10348" w:type="dxa"/>
            <w:vAlign w:val="top"/>
          </w:tcPr>
          <w:p w14:paraId="2FEB0E10" w14:textId="77777777" w:rsidR="0057253D" w:rsidRDefault="00BA5F58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student:</w:t>
            </w:r>
          </w:p>
          <w:p w14:paraId="392CD54E" w14:textId="3522DA66" w:rsidR="00BA5F58" w:rsidRDefault="00256D1F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5.2.</w:t>
            </w:r>
            <w:r w:rsidR="00BA5F58">
              <w:rPr>
                <w:b/>
                <w:bCs/>
              </w:rPr>
              <w:t xml:space="preserve">1 </w:t>
            </w:r>
            <w:r w:rsidRPr="00256D1F">
              <w:t>describes and applies problem-solving processes when creating solutions</w:t>
            </w:r>
          </w:p>
          <w:p w14:paraId="0B8CD9E5" w14:textId="653D7E53" w:rsidR="00256D1F" w:rsidRDefault="00256D1F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5.3.2</w:t>
            </w:r>
            <w:r w:rsidRPr="00256D1F">
              <w:t xml:space="preserve"> acquires and manipulates data and information in an ethical manner</w:t>
            </w:r>
          </w:p>
          <w:p w14:paraId="425F77D6" w14:textId="180A62DC" w:rsidR="00BA5F58" w:rsidRDefault="00DD3E8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5.4.1</w:t>
            </w:r>
            <w:r w:rsidR="00BA5F58">
              <w:t xml:space="preserve"> </w:t>
            </w:r>
            <w:r w:rsidRPr="00DD3E82">
              <w:t>analyses the effects of past, current and emerging information and software technologies on the individual and society</w:t>
            </w:r>
          </w:p>
          <w:p w14:paraId="14F527A1" w14:textId="17E2733A" w:rsidR="00BA5F58" w:rsidRPr="00BA5F58" w:rsidRDefault="00DD3E8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5.</w:t>
            </w:r>
            <w:r w:rsidR="00BA5F58">
              <w:rPr>
                <w:b/>
                <w:bCs/>
              </w:rPr>
              <w:t>5</w:t>
            </w:r>
            <w:r>
              <w:rPr>
                <w:b/>
                <w:bCs/>
              </w:rPr>
              <w:t>.2</w:t>
            </w:r>
            <w:r w:rsidR="00BA5F58">
              <w:rPr>
                <w:b/>
                <w:bCs/>
              </w:rPr>
              <w:t xml:space="preserve"> </w:t>
            </w:r>
            <w:r w:rsidRPr="00DD3E82">
              <w:t>communicates ideas, processes and solutions to a targeted audience</w:t>
            </w:r>
          </w:p>
        </w:tc>
      </w:tr>
      <w:tr w:rsidR="0057253D" w14:paraId="56992A93" w14:textId="77777777" w:rsidTr="2BBD99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7C9ADF56" w14:textId="7E41E9AA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they going to learn it? (Resources and Strategies)</w:t>
            </w:r>
          </w:p>
        </w:tc>
        <w:tc>
          <w:tcPr>
            <w:tcW w:w="10348" w:type="dxa"/>
            <w:vAlign w:val="top"/>
          </w:tcPr>
          <w:p w14:paraId="300E5C05" w14:textId="3DC15547" w:rsidR="0057253D" w:rsidRDefault="00BA5F58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Resources</w:t>
            </w:r>
          </w:p>
          <w:p w14:paraId="10BF0328" w14:textId="766FC046" w:rsidR="00355A14" w:rsidRDefault="00355A14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An introduction to binary: </w:t>
            </w:r>
            <w:hyperlink r:id="rId10" w:history="1">
              <w:r w:rsidRPr="006C3BC1">
                <w:rPr>
                  <w:rStyle w:val="Hyperlink"/>
                  <w:lang w:eastAsia="zh-CN"/>
                </w:rPr>
                <w:t>https://youtu.be/b82kHMdEM4g</w:t>
              </w:r>
            </w:hyperlink>
            <w:r>
              <w:rPr>
                <w:lang w:eastAsia="zh-CN"/>
              </w:rPr>
              <w:t xml:space="preserve"> </w:t>
            </w:r>
          </w:p>
          <w:p w14:paraId="158044BF" w14:textId="307B9990" w:rsidR="00256D1F" w:rsidRDefault="00256D1F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</w:t>
            </w:r>
            <w:r w:rsidRPr="00256D1F">
              <w:rPr>
                <w:lang w:eastAsia="zh-CN"/>
              </w:rPr>
              <w:t xml:space="preserve">ounting in binary on your fingers: </w:t>
            </w:r>
            <w:hyperlink r:id="rId11" w:history="1">
              <w:r w:rsidR="00EC1BBC" w:rsidRPr="00675C9E">
                <w:rPr>
                  <w:rStyle w:val="Hyperlink"/>
                  <w:lang w:eastAsia="zh-CN"/>
                </w:rPr>
                <w:t>https://www.youtube.com/watch?v=apCLHmPsC68</w:t>
              </w:r>
            </w:hyperlink>
          </w:p>
          <w:p w14:paraId="4CA50DC7" w14:textId="4100BA03" w:rsidR="00BA5F58" w:rsidRDefault="00256D1F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256D1F">
              <w:rPr>
                <w:lang w:eastAsia="zh-CN"/>
              </w:rPr>
              <w:t xml:space="preserve">Early Computing: </w:t>
            </w:r>
            <w:hyperlink r:id="rId12" w:history="1">
              <w:r w:rsidR="00EC1BBC" w:rsidRPr="00675C9E">
                <w:rPr>
                  <w:rStyle w:val="Hyperlink"/>
                  <w:lang w:eastAsia="zh-CN"/>
                </w:rPr>
                <w:t>https://www.youtube.com/watch?v=O5nskjZ_GoI&amp;t=19s</w:t>
              </w:r>
            </w:hyperlink>
          </w:p>
          <w:p w14:paraId="257923E3" w14:textId="7C2672A1" w:rsidR="00256D1F" w:rsidRDefault="00256D1F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56D1F">
              <w:t xml:space="preserve">How did NASA Steer the Saturn </w:t>
            </w:r>
            <w:proofErr w:type="gramStart"/>
            <w:r w:rsidRPr="00256D1F">
              <w:t>V?-</w:t>
            </w:r>
            <w:proofErr w:type="gramEnd"/>
            <w:r w:rsidRPr="00256D1F">
              <w:t xml:space="preserve"> Smarter Every Day </w:t>
            </w:r>
            <w:hyperlink r:id="rId13" w:history="1">
              <w:r w:rsidR="00741850" w:rsidRPr="00675C9E">
                <w:rPr>
                  <w:rStyle w:val="Hyperlink"/>
                </w:rPr>
                <w:t>https://www.youtube.com/watch?v=dI-JW2UIAG0</w:t>
              </w:r>
            </w:hyperlink>
          </w:p>
          <w:p w14:paraId="19DDB113" w14:textId="1045D73A" w:rsidR="00741850" w:rsidRDefault="00671ED1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</w:rPr>
            </w:pPr>
            <w:r>
              <w:t xml:space="preserve">Shared read-only google doc with table of data quantities: </w:t>
            </w:r>
            <w:hyperlink r:id="rId14" w:history="1">
              <w:r w:rsidRPr="00393579">
                <w:rPr>
                  <w:rStyle w:val="Hyperlink"/>
                </w:rPr>
                <w:t>http://bit.ly/3aS2QQB</w:t>
              </w:r>
            </w:hyperlink>
          </w:p>
          <w:p w14:paraId="34D067A3" w14:textId="77777777" w:rsidR="00355A14" w:rsidRDefault="00355A14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eastAsia="zh-CN"/>
              </w:rPr>
            </w:pPr>
          </w:p>
          <w:p w14:paraId="5404F2FE" w14:textId="1AC93A5B" w:rsidR="00BA5F58" w:rsidRDefault="00BA5F58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Strategies</w:t>
            </w:r>
          </w:p>
          <w:p w14:paraId="3F98D69E" w14:textId="508D4CEA" w:rsidR="00B847DD" w:rsidRPr="00B847DD" w:rsidRDefault="00B847DD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Using video tutori</w:t>
            </w:r>
            <w:r w:rsidRPr="00B847DD">
              <w:rPr>
                <w:lang w:eastAsia="zh-CN"/>
              </w:rPr>
              <w:t>a</w:t>
            </w:r>
            <w:r>
              <w:rPr>
                <w:lang w:eastAsia="zh-CN"/>
              </w:rPr>
              <w:t>l</w:t>
            </w:r>
            <w:r w:rsidRPr="00B847DD">
              <w:rPr>
                <w:lang w:eastAsia="zh-CN"/>
              </w:rPr>
              <w:t>s and</w:t>
            </w:r>
            <w:r>
              <w:rPr>
                <w:lang w:eastAsia="zh-CN"/>
              </w:rPr>
              <w:t xml:space="preserve"> resources students compare and contrast binary and other number systems to </w:t>
            </w:r>
            <w:r>
              <w:rPr>
                <w:lang w:eastAsia="zh-CN"/>
              </w:rPr>
              <w:lastRenderedPageBreak/>
              <w:t xml:space="preserve">develop a better understanding of the use of binary digits to represent data. </w:t>
            </w:r>
            <w:r w:rsidRPr="00B847DD">
              <w:rPr>
                <w:lang w:eastAsia="zh-CN"/>
              </w:rPr>
              <w:t xml:space="preserve"> </w:t>
            </w:r>
          </w:p>
          <w:p w14:paraId="6257195F" w14:textId="0FF8811F" w:rsidR="00BA5F58" w:rsidRDefault="00BA5F58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Using the</w:t>
            </w:r>
            <w:r w:rsidR="00B847DD">
              <w:rPr>
                <w:lang w:eastAsia="zh-CN"/>
              </w:rPr>
              <w:t xml:space="preserve"> table provided and online resources and research</w:t>
            </w:r>
            <w:r>
              <w:rPr>
                <w:lang w:eastAsia="zh-CN"/>
              </w:rPr>
              <w:t xml:space="preserve"> </w:t>
            </w:r>
            <w:r w:rsidR="00B847DD">
              <w:rPr>
                <w:lang w:eastAsia="zh-CN"/>
              </w:rPr>
              <w:t>students design and develop infographics to communicate the progress in computing processing power and storage.</w:t>
            </w:r>
          </w:p>
          <w:p w14:paraId="09CEA884" w14:textId="1056CDC4" w:rsidR="00B847DD" w:rsidRPr="00BA5F58" w:rsidRDefault="00BA5F58" w:rsidP="00B847D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</w:t>
            </w:r>
            <w:r w:rsidR="00355A14">
              <w:rPr>
                <w:lang w:eastAsia="zh-CN"/>
              </w:rPr>
              <w:t>develop an appreciation</w:t>
            </w:r>
            <w:r w:rsidR="00B847DD">
              <w:rPr>
                <w:lang w:eastAsia="zh-CN"/>
              </w:rPr>
              <w:t xml:space="preserve"> of privacy as well as predicting future developments in the use and processing power of computing and data.</w:t>
            </w:r>
          </w:p>
          <w:p w14:paraId="5C76DA14" w14:textId="2ABE4843" w:rsidR="0082297E" w:rsidRPr="00BA5F58" w:rsidRDefault="0082297E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7253D" w14:paraId="6C4C2049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4D03262A" w14:textId="77777777" w:rsidR="0057253D" w:rsidRDefault="0057253D" w:rsidP="00E7130B">
            <w:pPr>
              <w:rPr>
                <w:lang w:eastAsia="zh-CN"/>
              </w:rPr>
            </w:pPr>
            <w:r w:rsidRPr="00F863AC">
              <w:rPr>
                <w:lang w:eastAsia="zh-CN"/>
              </w:rPr>
              <w:lastRenderedPageBreak/>
              <w:t>Target date for completion</w:t>
            </w:r>
          </w:p>
        </w:tc>
        <w:tc>
          <w:tcPr>
            <w:tcW w:w="10348" w:type="dxa"/>
            <w:vAlign w:val="top"/>
          </w:tcPr>
          <w:p w14:paraId="0CDBEE28" w14:textId="64ABDAE2" w:rsidR="0057253D" w:rsidRDefault="0082297E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4-5 X </w:t>
            </w:r>
            <w:proofErr w:type="gramStart"/>
            <w:r>
              <w:rPr>
                <w:lang w:eastAsia="zh-CN"/>
              </w:rPr>
              <w:t>60 minute</w:t>
            </w:r>
            <w:proofErr w:type="gramEnd"/>
            <w:r>
              <w:rPr>
                <w:lang w:eastAsia="zh-CN"/>
              </w:rPr>
              <w:t xml:space="preserve"> lessons </w:t>
            </w:r>
          </w:p>
        </w:tc>
      </w:tr>
      <w:tr w:rsidR="0057253D" w14:paraId="30E02EA0" w14:textId="77777777" w:rsidTr="2BBD99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F7F93B8" w14:textId="24E3CB77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you going to know that they learned it? (Success criteria)</w:t>
            </w:r>
          </w:p>
        </w:tc>
        <w:tc>
          <w:tcPr>
            <w:tcW w:w="10348" w:type="dxa"/>
            <w:vAlign w:val="top"/>
          </w:tcPr>
          <w:p w14:paraId="557244EF" w14:textId="77777777" w:rsidR="0057253D" w:rsidRPr="0082297E" w:rsidRDefault="0082297E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eastAsia="zh-CN"/>
              </w:rPr>
            </w:pPr>
            <w:r w:rsidRPr="0082297E">
              <w:rPr>
                <w:b/>
                <w:bCs/>
                <w:lang w:eastAsia="zh-CN"/>
              </w:rPr>
              <w:t xml:space="preserve">Specific tasks </w:t>
            </w:r>
          </w:p>
          <w:p w14:paraId="1EFEFCF1" w14:textId="1CE6CC82" w:rsidR="00EC1BBC" w:rsidRDefault="00EC1BBC" w:rsidP="00EC1BB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esson 1</w:t>
            </w:r>
          </w:p>
          <w:p w14:paraId="30CEDEDB" w14:textId="0BB7364A" w:rsidR="00741850" w:rsidRDefault="00B7588D" w:rsidP="00741850">
            <w:pPr>
              <w:pStyle w:val="ListParagraph"/>
              <w:numPr>
                <w:ilvl w:val="0"/>
                <w:numId w:val="35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review the video “</w:t>
            </w:r>
            <w:hyperlink r:id="rId15" w:history="1">
              <w:r w:rsidRPr="00B7588D">
                <w:rPr>
                  <w:rStyle w:val="Hyperlink"/>
                  <w:sz w:val="22"/>
                </w:rPr>
                <w:t>An introduction to binary</w:t>
              </w:r>
            </w:hyperlink>
            <w:r>
              <w:t xml:space="preserve">” and create a definition of </w:t>
            </w:r>
            <w:r w:rsidR="00741850">
              <w:t>binary</w:t>
            </w:r>
            <w:r>
              <w:t xml:space="preserve"> as a number system that represents data</w:t>
            </w:r>
            <w:r w:rsidR="00741850">
              <w:t>.</w:t>
            </w:r>
            <w:r w:rsidR="00355A14">
              <w:t xml:space="preserve"> </w:t>
            </w:r>
          </w:p>
          <w:p w14:paraId="02B50B9F" w14:textId="4BF44FD0" w:rsidR="00AB5720" w:rsidRDefault="00AB5720" w:rsidP="00741850">
            <w:pPr>
              <w:pStyle w:val="ListParagraph"/>
              <w:numPr>
                <w:ilvl w:val="0"/>
                <w:numId w:val="35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watch and practise </w:t>
            </w:r>
            <w:hyperlink r:id="rId16" w:history="1">
              <w:r w:rsidRPr="00AB5720">
                <w:rPr>
                  <w:rStyle w:val="Hyperlink"/>
                  <w:sz w:val="22"/>
                </w:rPr>
                <w:t>how to count in binary on your fingers</w:t>
              </w:r>
            </w:hyperlink>
          </w:p>
          <w:p w14:paraId="06C3F7E6" w14:textId="307DC261" w:rsidR="0082297E" w:rsidRDefault="00F42A45" w:rsidP="00741850">
            <w:pPr>
              <w:pStyle w:val="ListParagraph"/>
              <w:numPr>
                <w:ilvl w:val="0"/>
                <w:numId w:val="35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</w:t>
            </w:r>
            <w:r w:rsidR="00741850">
              <w:t xml:space="preserve">ompare and contrast binary </w:t>
            </w:r>
            <w:r w:rsidR="00EC1BBC">
              <w:t xml:space="preserve">number system </w:t>
            </w:r>
            <w:r w:rsidR="00741850">
              <w:t xml:space="preserve">with </w:t>
            </w:r>
            <w:r w:rsidR="00EC1BBC">
              <w:t>the</w:t>
            </w:r>
            <w:r w:rsidR="00741850">
              <w:t xml:space="preserve"> </w:t>
            </w:r>
            <w:r w:rsidR="00EC1BBC">
              <w:t>decimal</w:t>
            </w:r>
            <w:r w:rsidR="00741850">
              <w:t xml:space="preserve"> number system.</w:t>
            </w:r>
          </w:p>
          <w:p w14:paraId="7C609E3C" w14:textId="0418554B" w:rsidR="00741850" w:rsidRDefault="00F42A45" w:rsidP="00741850">
            <w:pPr>
              <w:pStyle w:val="ListParagraph"/>
              <w:numPr>
                <w:ilvl w:val="0"/>
                <w:numId w:val="35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r</w:t>
            </w:r>
            <w:r w:rsidR="00B7588D">
              <w:t xml:space="preserve">esearch and describe </w:t>
            </w:r>
            <w:r w:rsidR="00741850">
              <w:t>other number system commonly used in computing. (</w:t>
            </w:r>
            <w:r w:rsidR="00EC1BBC">
              <w:t xml:space="preserve">for </w:t>
            </w:r>
            <w:proofErr w:type="gramStart"/>
            <w:r w:rsidR="00EC1BBC">
              <w:t>example</w:t>
            </w:r>
            <w:proofErr w:type="gramEnd"/>
            <w:r w:rsidR="00EC1BBC">
              <w:t xml:space="preserve"> </w:t>
            </w:r>
            <w:r w:rsidR="00741850">
              <w:t>hexadecimal</w:t>
            </w:r>
            <w:r w:rsidR="00EC1BBC">
              <w:t xml:space="preserve"> or </w:t>
            </w:r>
            <w:r w:rsidR="00741850">
              <w:t>octal)</w:t>
            </w:r>
          </w:p>
          <w:p w14:paraId="21A35F5B" w14:textId="7502B2B1" w:rsidR="00741850" w:rsidRDefault="00741850" w:rsidP="00741850">
            <w:pPr>
              <w:pStyle w:val="ListParagraph"/>
              <w:numPr>
                <w:ilvl w:val="0"/>
                <w:numId w:val="35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Extension: Design an algorithm in pseudocode </w:t>
            </w:r>
            <w:r w:rsidR="00EC1BBC">
              <w:t>or</w:t>
            </w:r>
            <w:r>
              <w:t xml:space="preserve"> a flowc</w:t>
            </w:r>
            <w:r w:rsidR="00B7588D">
              <w:t>hart that describes how to add</w:t>
            </w:r>
            <w:r>
              <w:t xml:space="preserve"> using any number system</w:t>
            </w:r>
          </w:p>
          <w:p w14:paraId="74137977" w14:textId="5CF5C935" w:rsidR="00581A91" w:rsidRDefault="00581A91" w:rsidP="00581A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esson 2</w:t>
            </w:r>
          </w:p>
          <w:p w14:paraId="3464C172" w14:textId="51DC1C29" w:rsidR="00741850" w:rsidRDefault="00F42A45" w:rsidP="00671ED1">
            <w:pPr>
              <w:pStyle w:val="ListParagraph"/>
              <w:numPr>
                <w:ilvl w:val="0"/>
                <w:numId w:val="39"/>
              </w:numPr>
              <w:spacing w:before="0"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</w:t>
            </w:r>
            <w:r w:rsidR="00741850">
              <w:t xml:space="preserve">omplete the </w:t>
            </w:r>
            <w:r w:rsidR="00671ED1">
              <w:t xml:space="preserve">table </w:t>
            </w:r>
            <w:hyperlink r:id="rId17" w:history="1">
              <w:r w:rsidR="00671ED1" w:rsidRPr="00393579">
                <w:rPr>
                  <w:rStyle w:val="Hyperlink"/>
                </w:rPr>
                <w:t>http://bit.ly/3aS2QQB</w:t>
              </w:r>
            </w:hyperlink>
          </w:p>
          <w:p w14:paraId="3383AD9F" w14:textId="7AA92792" w:rsidR="00741850" w:rsidRDefault="00F42A45" w:rsidP="00F42A45">
            <w:pPr>
              <w:pStyle w:val="ListParagraph"/>
              <w:numPr>
                <w:ilvl w:val="0"/>
                <w:numId w:val="39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</w:t>
            </w:r>
            <w:r w:rsidR="00581A91">
              <w:t>f we were to represent data as pages of text, c</w:t>
            </w:r>
            <w:r w:rsidR="00EC1BBC">
              <w:t>onsider and describe w</w:t>
            </w:r>
            <w:r w:rsidR="00741850" w:rsidRPr="00741850">
              <w:t>hat</w:t>
            </w:r>
            <w:r w:rsidR="00741850">
              <w:t>:</w:t>
            </w:r>
          </w:p>
          <w:p w14:paraId="6CA64730" w14:textId="6A84D031" w:rsidR="0082297E" w:rsidRDefault="00741850" w:rsidP="00741850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741850">
              <w:t>a kilobyte of data look</w:t>
            </w:r>
            <w:r w:rsidR="00581A91">
              <w:t>s</w:t>
            </w:r>
            <w:r w:rsidRPr="00741850">
              <w:t xml:space="preserve"> like?</w:t>
            </w:r>
          </w:p>
          <w:p w14:paraId="0BF7137A" w14:textId="31491F81" w:rsidR="00741850" w:rsidRDefault="00741850" w:rsidP="00741850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 megabyte of data look</w:t>
            </w:r>
            <w:r w:rsidR="00581A91">
              <w:t>s</w:t>
            </w:r>
            <w:r>
              <w:t xml:space="preserve"> like?</w:t>
            </w:r>
          </w:p>
          <w:p w14:paraId="56A9E795" w14:textId="19924633" w:rsidR="00741850" w:rsidRDefault="00741850" w:rsidP="00741850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 gigabyte of data look</w:t>
            </w:r>
            <w:r w:rsidR="00581A91">
              <w:t>s</w:t>
            </w:r>
            <w:r>
              <w:t xml:space="preserve"> like?</w:t>
            </w:r>
          </w:p>
          <w:p w14:paraId="7E66F55F" w14:textId="74562FBE" w:rsidR="00741850" w:rsidRDefault="00741850" w:rsidP="00741850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 terabyte of data look</w:t>
            </w:r>
            <w:r w:rsidR="00581A91">
              <w:t>s</w:t>
            </w:r>
            <w:r>
              <w:t xml:space="preserve"> like?</w:t>
            </w:r>
          </w:p>
          <w:p w14:paraId="5ED3F43F" w14:textId="3FFA11AF" w:rsidR="00F42A45" w:rsidRDefault="00F42A45" w:rsidP="00F42A45">
            <w:pPr>
              <w:pStyle w:val="ListParagraph"/>
              <w:numPr>
                <w:ilvl w:val="0"/>
                <w:numId w:val="39"/>
              </w:numPr>
              <w:spacing w:before="0"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watch the video: </w:t>
            </w:r>
            <w:hyperlink r:id="rId18" w:history="1">
              <w:r w:rsidRPr="00F42A45">
                <w:rPr>
                  <w:rStyle w:val="Hyperlink"/>
                  <w:sz w:val="22"/>
                </w:rPr>
                <w:t xml:space="preserve">How did NASA Steer the Saturn </w:t>
              </w:r>
              <w:proofErr w:type="gramStart"/>
              <w:r w:rsidRPr="00F42A45">
                <w:rPr>
                  <w:rStyle w:val="Hyperlink"/>
                  <w:sz w:val="22"/>
                </w:rPr>
                <w:t>V?-</w:t>
              </w:r>
              <w:proofErr w:type="gramEnd"/>
              <w:r w:rsidRPr="00F42A45">
                <w:rPr>
                  <w:rStyle w:val="Hyperlink"/>
                  <w:sz w:val="22"/>
                </w:rPr>
                <w:t xml:space="preserve"> Smarter Every Day</w:t>
              </w:r>
            </w:hyperlink>
          </w:p>
          <w:p w14:paraId="5F54FD59" w14:textId="2B07A1B9" w:rsidR="00EC1BBC" w:rsidRDefault="00EC1BBC" w:rsidP="00F42A45">
            <w:pPr>
              <w:pStyle w:val="ListParagraph"/>
              <w:numPr>
                <w:ilvl w:val="0"/>
                <w:numId w:val="39"/>
              </w:numPr>
              <w:spacing w:before="0"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research </w:t>
            </w:r>
            <w:r w:rsidR="00F42A45">
              <w:t xml:space="preserve">past and present data storage hardware and </w:t>
            </w:r>
            <w:r>
              <w:t xml:space="preserve">design an infographic to visualise the amount of data </w:t>
            </w:r>
            <w:r w:rsidR="00F42A45">
              <w:t xml:space="preserve">stored on these devices. For </w:t>
            </w:r>
            <w:proofErr w:type="gramStart"/>
            <w:r w:rsidR="00F42A45">
              <w:t>example</w:t>
            </w:r>
            <w:proofErr w:type="gramEnd"/>
            <w:r w:rsidR="00F42A45">
              <w:t xml:space="preserve"> devices could include:</w:t>
            </w:r>
          </w:p>
          <w:p w14:paraId="7FA761F7" w14:textId="21ABDB32" w:rsidR="00F42A45" w:rsidRDefault="00F42A45" w:rsidP="00F42A45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>Saturn V memory module</w:t>
            </w:r>
          </w:p>
          <w:p w14:paraId="0B91699C" w14:textId="26540097" w:rsidR="00F42A45" w:rsidRDefault="00F42A45" w:rsidP="00F42A45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loppy disks</w:t>
            </w:r>
          </w:p>
          <w:p w14:paraId="031AC123" w14:textId="405A5687" w:rsidR="00F42A45" w:rsidRDefault="00F42A45" w:rsidP="00F42A45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zip disks</w:t>
            </w:r>
          </w:p>
          <w:p w14:paraId="2D6D2F64" w14:textId="401ECF9E" w:rsidR="00F42A45" w:rsidRDefault="00F42A45" w:rsidP="00F42A45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hard disk drives</w:t>
            </w:r>
          </w:p>
          <w:p w14:paraId="790FAB19" w14:textId="66E39EA8" w:rsidR="00F42A45" w:rsidRDefault="00F42A45" w:rsidP="00F42A45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DVD-ROM</w:t>
            </w:r>
          </w:p>
          <w:p w14:paraId="454A8752" w14:textId="34896BF9" w:rsidR="00F42A45" w:rsidRDefault="00F42A45" w:rsidP="00F42A45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lu-ray discs</w:t>
            </w:r>
          </w:p>
          <w:p w14:paraId="57B13A10" w14:textId="2BB793B1" w:rsidR="00F42A45" w:rsidRPr="00F42A45" w:rsidRDefault="00F42A45" w:rsidP="00F42A45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USB flash drives</w:t>
            </w:r>
          </w:p>
          <w:p w14:paraId="48DBBF19" w14:textId="786D55E4" w:rsidR="00741850" w:rsidRDefault="00741850" w:rsidP="00F42A45">
            <w:pPr>
              <w:pStyle w:val="ListParagraph"/>
              <w:numPr>
                <w:ilvl w:val="0"/>
                <w:numId w:val="39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search and compare the processing power of the computers used in the space missions of 1950s-1960s with the computing power of your mobile phone and predict the processing power available in fifty years and the potential use of these devices.</w:t>
            </w:r>
          </w:p>
          <w:p w14:paraId="313EF5A1" w14:textId="02F02D34" w:rsidR="00741850" w:rsidRDefault="00F42A45" w:rsidP="00F42A4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Lesson 3</w:t>
            </w:r>
          </w:p>
          <w:p w14:paraId="6C4B29CD" w14:textId="1ADF055A" w:rsidR="0082297E" w:rsidRDefault="00741850" w:rsidP="00F42A45">
            <w:pPr>
              <w:pStyle w:val="ListParagraph"/>
              <w:numPr>
                <w:ilvl w:val="0"/>
                <w:numId w:val="4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present information in a timeline that illustrates the key differences in the </w:t>
            </w:r>
            <w:r w:rsidR="003659AC">
              <w:rPr>
                <w:lang w:eastAsia="zh-CN"/>
              </w:rPr>
              <w:t xml:space="preserve">processing </w:t>
            </w:r>
            <w:r>
              <w:rPr>
                <w:lang w:eastAsia="zh-CN"/>
              </w:rPr>
              <w:t>speed and amount of data used by the t</w:t>
            </w:r>
            <w:r w:rsidR="003659AC">
              <w:rPr>
                <w:lang w:eastAsia="zh-CN"/>
              </w:rPr>
              <w:t>echnology since the Saturn V rocket and compare your findings to Moore’s law.</w:t>
            </w:r>
          </w:p>
          <w:p w14:paraId="602AE675" w14:textId="7FED1EE7" w:rsidR="00581A91" w:rsidRDefault="00581A91" w:rsidP="00581A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Lesson 4</w:t>
            </w:r>
          </w:p>
          <w:p w14:paraId="7F992947" w14:textId="1C45BEF3" w:rsidR="003659AC" w:rsidRPr="003659AC" w:rsidRDefault="003659AC" w:rsidP="003659AC">
            <w:pPr>
              <w:pStyle w:val="ListParagraph"/>
              <w:numPr>
                <w:ilvl w:val="0"/>
                <w:numId w:val="38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cs="Arial"/>
                <w:color w:val="000000"/>
                <w:szCs w:val="22"/>
              </w:rPr>
              <w:t>List the</w:t>
            </w:r>
            <w:r w:rsidR="00F47BE6">
              <w:rPr>
                <w:rFonts w:cs="Arial"/>
                <w:color w:val="000000"/>
                <w:szCs w:val="22"/>
              </w:rPr>
              <w:t xml:space="preserve"> data</w:t>
            </w:r>
            <w:r>
              <w:rPr>
                <w:rFonts w:cs="Arial"/>
                <w:color w:val="000000"/>
                <w:szCs w:val="22"/>
              </w:rPr>
              <w:t xml:space="preserve"> and information that could already be stored about you. For example:</w:t>
            </w:r>
          </w:p>
          <w:p w14:paraId="3ABB257A" w14:textId="5296EB21" w:rsidR="003659AC" w:rsidRPr="003659AC" w:rsidRDefault="003659AC" w:rsidP="003659AC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Bidi"/>
                <w:lang w:eastAsia="zh-CN"/>
              </w:rPr>
            </w:pPr>
            <w:r>
              <w:t>Medical records</w:t>
            </w:r>
          </w:p>
          <w:p w14:paraId="02C725BC" w14:textId="032A02A2" w:rsidR="003659AC" w:rsidRPr="003659AC" w:rsidRDefault="003659AC" w:rsidP="003659AC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Bidi"/>
                <w:lang w:eastAsia="zh-CN"/>
              </w:rPr>
            </w:pPr>
            <w:r>
              <w:t>School reports</w:t>
            </w:r>
          </w:p>
          <w:p w14:paraId="7DB3A1E4" w14:textId="3D593176" w:rsidR="003659AC" w:rsidRPr="003659AC" w:rsidRDefault="003659AC" w:rsidP="003659AC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Bidi"/>
                <w:lang w:eastAsia="zh-CN"/>
              </w:rPr>
            </w:pPr>
            <w:r>
              <w:t>Browser history</w:t>
            </w:r>
          </w:p>
          <w:p w14:paraId="21CB5D93" w14:textId="4D4B8EA5" w:rsidR="003659AC" w:rsidRPr="003659AC" w:rsidRDefault="003659AC" w:rsidP="003659AC">
            <w:pPr>
              <w:pStyle w:val="ListBulle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Bidi"/>
                <w:lang w:eastAsia="zh-CN"/>
              </w:rPr>
            </w:pPr>
            <w:r>
              <w:t>Purchase history</w:t>
            </w:r>
          </w:p>
          <w:p w14:paraId="1C52D5C9" w14:textId="7AF2E557" w:rsidR="00F47BE6" w:rsidRPr="00741850" w:rsidRDefault="003659AC" w:rsidP="003659AC">
            <w:pPr>
              <w:pStyle w:val="ListParagraph"/>
              <w:numPr>
                <w:ilvl w:val="0"/>
                <w:numId w:val="38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cs="Arial"/>
                <w:color w:val="000000"/>
                <w:szCs w:val="22"/>
              </w:rPr>
              <w:t xml:space="preserve">Extension: estimate </w:t>
            </w:r>
            <w:r w:rsidR="00F47BE6">
              <w:rPr>
                <w:rFonts w:cs="Arial"/>
                <w:color w:val="000000"/>
                <w:szCs w:val="22"/>
              </w:rPr>
              <w:t>how much data could already be stored about you</w:t>
            </w:r>
            <w:r>
              <w:rPr>
                <w:rFonts w:cs="Arial"/>
                <w:color w:val="000000"/>
                <w:szCs w:val="22"/>
              </w:rPr>
              <w:t>.</w:t>
            </w:r>
          </w:p>
        </w:tc>
      </w:tr>
      <w:tr w:rsidR="0057253D" w14:paraId="021617E8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3698938" w14:textId="39B77EE6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lastRenderedPageBreak/>
              <w:t>Collecting evidence of student learning (Verification)</w:t>
            </w:r>
          </w:p>
        </w:tc>
        <w:tc>
          <w:tcPr>
            <w:tcW w:w="10348" w:type="dxa"/>
            <w:vAlign w:val="top"/>
          </w:tcPr>
          <w:p w14:paraId="20CCBFB7" w14:textId="77777777" w:rsidR="008811C2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Using the </w:t>
            </w:r>
            <w:proofErr w:type="gramStart"/>
            <w:r>
              <w:rPr>
                <w:lang w:eastAsia="zh-CN"/>
              </w:rPr>
              <w:t>schools</w:t>
            </w:r>
            <w:proofErr w:type="gramEnd"/>
            <w:r>
              <w:rPr>
                <w:lang w:eastAsia="zh-CN"/>
              </w:rPr>
              <w:t xml:space="preserve"> online platform of choice, students will be required to submit the following:</w:t>
            </w:r>
          </w:p>
          <w:p w14:paraId="5C91DDF5" w14:textId="0C8C476F" w:rsidR="008811C2" w:rsidRDefault="003659AC" w:rsidP="008811C2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nswers to questions in lesson 1</w:t>
            </w:r>
          </w:p>
          <w:p w14:paraId="2D49A1A5" w14:textId="79F87AEB" w:rsidR="008811C2" w:rsidRDefault="003659AC" w:rsidP="008811C2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mpleted table</w:t>
            </w:r>
            <w:r w:rsidR="008811C2">
              <w:rPr>
                <w:lang w:eastAsia="zh-CN"/>
              </w:rPr>
              <w:t>.</w:t>
            </w:r>
          </w:p>
          <w:p w14:paraId="36372EB2" w14:textId="58F4861A" w:rsidR="008811C2" w:rsidRDefault="003659AC" w:rsidP="008811C2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Infographic on quantities of data</w:t>
            </w:r>
            <w:r w:rsidR="008811C2">
              <w:rPr>
                <w:lang w:eastAsia="zh-CN"/>
              </w:rPr>
              <w:t>.</w:t>
            </w:r>
          </w:p>
          <w:p w14:paraId="72F0A8E0" w14:textId="27516FD3" w:rsidR="008811C2" w:rsidRDefault="003659AC" w:rsidP="00256D1F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Graphs of various storage devices.</w:t>
            </w:r>
          </w:p>
          <w:p w14:paraId="53663CF2" w14:textId="7A2AF025" w:rsidR="00256D1F" w:rsidRDefault="003659AC" w:rsidP="00256D1F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imeline of </w:t>
            </w:r>
            <w:r w:rsidR="00B847DD">
              <w:rPr>
                <w:lang w:eastAsia="zh-CN"/>
              </w:rPr>
              <w:t>processing power and storage of data since the Saturn V rocket.</w:t>
            </w:r>
          </w:p>
          <w:p w14:paraId="5C4BC0E3" w14:textId="19CDE4BD" w:rsidR="00B847DD" w:rsidRDefault="00B847DD" w:rsidP="00256D1F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An</w:t>
            </w:r>
            <w:proofErr w:type="gramEnd"/>
            <w:r>
              <w:rPr>
                <w:lang w:eastAsia="zh-CN"/>
              </w:rPr>
              <w:t xml:space="preserve"> comparison of the timeline with Moore’s law</w:t>
            </w:r>
          </w:p>
          <w:p w14:paraId="22C1DBB3" w14:textId="555A58E3" w:rsidR="00B847DD" w:rsidRPr="008811C2" w:rsidRDefault="00B847DD" w:rsidP="00256D1F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List of data that the student recognises has been collected on them.</w:t>
            </w:r>
          </w:p>
        </w:tc>
      </w:tr>
      <w:tr w:rsidR="0057253D" w14:paraId="50458C9C" w14:textId="77777777" w:rsidTr="2BBD99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49FC366" w14:textId="48D10010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lastRenderedPageBreak/>
              <w:t>Feedback (Evaluation)</w:t>
            </w:r>
          </w:p>
        </w:tc>
        <w:tc>
          <w:tcPr>
            <w:tcW w:w="10348" w:type="dxa"/>
            <w:vAlign w:val="top"/>
          </w:tcPr>
          <w:p w14:paraId="2017E8AA" w14:textId="67C3A4FB" w:rsidR="008811C2" w:rsidRDefault="008811C2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 xml:space="preserve">Format to be communicated clearly by teacher, whether it is by emailing </w:t>
            </w:r>
            <w:r>
              <w:rPr>
                <w:lang w:eastAsia="zh-CN"/>
              </w:rPr>
              <w:t>comments or annotations on</w:t>
            </w:r>
            <w:r w:rsidRPr="2BBD9951">
              <w:rPr>
                <w:lang w:eastAsia="zh-CN"/>
              </w:rPr>
              <w:t xml:space="preserve"> documents, upload of media/audio via online platforms or a blended approach. </w:t>
            </w:r>
          </w:p>
        </w:tc>
      </w:tr>
      <w:tr w:rsidR="0057253D" w14:paraId="4F46BFCD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4321D69" w14:textId="03CF74CB" w:rsidR="0057253D" w:rsidRPr="00F863AC" w:rsidRDefault="0057253D" w:rsidP="00E7130B">
            <w:pPr>
              <w:rPr>
                <w:lang w:eastAsia="zh-CN"/>
              </w:rPr>
            </w:pPr>
            <w:r>
              <w:rPr>
                <w:lang w:eastAsia="zh-CN"/>
              </w:rPr>
              <w:t>Communication</w:t>
            </w:r>
          </w:p>
        </w:tc>
        <w:tc>
          <w:tcPr>
            <w:tcW w:w="10348" w:type="dxa"/>
            <w:vAlign w:val="top"/>
          </w:tcPr>
          <w:p w14:paraId="038D9601" w14:textId="77777777" w:rsidR="0057253D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eachers are able to gauge the progress of the tasks via the </w:t>
            </w:r>
            <w:proofErr w:type="gramStart"/>
            <w:r>
              <w:rPr>
                <w:lang w:eastAsia="zh-CN"/>
              </w:rPr>
              <w:t>schools</w:t>
            </w:r>
            <w:proofErr w:type="gramEnd"/>
            <w:r>
              <w:rPr>
                <w:lang w:eastAsia="zh-CN"/>
              </w:rPr>
              <w:t xml:space="preserve"> online platform. Submission dates for each task may be useful as opposed to one final due date. </w:t>
            </w:r>
          </w:p>
          <w:p w14:paraId="467A7A92" w14:textId="77777777" w:rsidR="008811C2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can pose questions/clarifications directly to teacher via email or online platform </w:t>
            </w:r>
          </w:p>
          <w:p w14:paraId="019F171F" w14:textId="77C997E8" w:rsidR="008811C2" w:rsidRPr="00F863AC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caffolds for each task may be posted by the teacher to help clarify specific requirements for each activity. </w:t>
            </w:r>
          </w:p>
        </w:tc>
      </w:tr>
    </w:tbl>
    <w:p w14:paraId="68BB50B1" w14:textId="012FDAF6" w:rsidR="008811C2" w:rsidRDefault="008811C2" w:rsidP="008811C2">
      <w:r w:rsidRPr="00B977D0">
        <w:rPr>
          <w:b/>
        </w:rPr>
        <w:t>Resources</w:t>
      </w:r>
      <w:r>
        <w:t>:</w:t>
      </w:r>
      <w:bookmarkStart w:id="0" w:name="_GoBack"/>
      <w:bookmarkEnd w:id="0"/>
    </w:p>
    <w:p w14:paraId="01847857" w14:textId="4294AC6B" w:rsidR="00741850" w:rsidRDefault="00741850" w:rsidP="00741850">
      <w:pPr>
        <w:rPr>
          <w:lang w:eastAsia="zh-CN"/>
        </w:rPr>
      </w:pPr>
      <w:r>
        <w:rPr>
          <w:lang w:eastAsia="zh-CN"/>
        </w:rPr>
        <w:t>C</w:t>
      </w:r>
      <w:r w:rsidRPr="00256D1F">
        <w:rPr>
          <w:lang w:eastAsia="zh-CN"/>
        </w:rPr>
        <w:t xml:space="preserve">ounting in binary on your fingers: </w:t>
      </w:r>
      <w:hyperlink r:id="rId19" w:history="1">
        <w:r w:rsidRPr="00675C9E">
          <w:rPr>
            <w:rStyle w:val="Hyperlink"/>
            <w:lang w:eastAsia="zh-CN"/>
          </w:rPr>
          <w:t>https://www.youtube.com/watch?v=apCLHmPsC68</w:t>
        </w:r>
      </w:hyperlink>
    </w:p>
    <w:p w14:paraId="4CE6ACE1" w14:textId="1F587055" w:rsidR="00741850" w:rsidRDefault="00741850" w:rsidP="00741850">
      <w:pPr>
        <w:rPr>
          <w:lang w:eastAsia="zh-CN"/>
        </w:rPr>
      </w:pPr>
      <w:r w:rsidRPr="00256D1F">
        <w:rPr>
          <w:lang w:eastAsia="zh-CN"/>
        </w:rPr>
        <w:t xml:space="preserve">Early Computing: </w:t>
      </w:r>
      <w:hyperlink r:id="rId20" w:history="1">
        <w:r w:rsidRPr="00675C9E">
          <w:rPr>
            <w:rStyle w:val="Hyperlink"/>
            <w:lang w:eastAsia="zh-CN"/>
          </w:rPr>
          <w:t>https://www.youtube.com/watch?v=O5nskjZ_GoI&amp;t=19s</w:t>
        </w:r>
      </w:hyperlink>
    </w:p>
    <w:p w14:paraId="71765EFE" w14:textId="3287074D" w:rsidR="34C474FC" w:rsidRDefault="00741850">
      <w:r w:rsidRPr="00256D1F">
        <w:t xml:space="preserve">How did NASA Steer the Saturn </w:t>
      </w:r>
      <w:proofErr w:type="gramStart"/>
      <w:r w:rsidRPr="00256D1F">
        <w:t>V?-</w:t>
      </w:r>
      <w:proofErr w:type="gramEnd"/>
      <w:r w:rsidRPr="00256D1F">
        <w:t xml:space="preserve"> Smarter Every Day </w:t>
      </w:r>
      <w:hyperlink r:id="rId21" w:history="1">
        <w:r w:rsidRPr="00675C9E">
          <w:rPr>
            <w:rStyle w:val="Hyperlink"/>
          </w:rPr>
          <w:t>https://www.youtube.com/watch?v=dI-JW2UIAG0</w:t>
        </w:r>
      </w:hyperlink>
    </w:p>
    <w:sectPr w:rsidR="34C474FC" w:rsidSect="00152A94">
      <w:footerReference w:type="even" r:id="rId22"/>
      <w:footerReference w:type="default" r:id="rId23"/>
      <w:headerReference w:type="first" r:id="rId24"/>
      <w:footerReference w:type="first" r:id="rId25"/>
      <w:pgSz w:w="16840" w:h="11900" w:orient="landscape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236F01" w14:textId="746A56E4" w:rsidR="00FA3901" w:rsidRDefault="00FA3901">
      <w:r>
        <w:separator/>
      </w:r>
    </w:p>
    <w:p w14:paraId="01662354" w14:textId="77777777" w:rsidR="00FA3901" w:rsidRDefault="00FA3901"/>
  </w:endnote>
  <w:endnote w:type="continuationSeparator" w:id="0">
    <w:p w14:paraId="7B32D2FC" w14:textId="13D38141" w:rsidR="00FA3901" w:rsidRDefault="00FA3901">
      <w:r>
        <w:continuationSeparator/>
      </w:r>
    </w:p>
    <w:p w14:paraId="67D5170A" w14:textId="77777777" w:rsidR="00FA3901" w:rsidRDefault="00FA39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299BD" w14:textId="085C63A3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2289A">
      <w:rPr>
        <w:noProof/>
      </w:rPr>
      <w:t>2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53EB4A" w14:textId="5FB0463E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A722F3">
      <w:rPr>
        <w:noProof/>
      </w:rPr>
      <w:t>Jul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2289A">
      <w:rPr>
        <w:noProof/>
      </w:rPr>
      <w:t>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F33D17" w14:textId="77777777" w:rsidR="00493120" w:rsidRDefault="00493120" w:rsidP="00493120">
    <w:pPr>
      <w:pStyle w:val="Logo"/>
    </w:pPr>
    <w:r w:rsidRPr="34C474FC">
      <w:rPr>
        <w:sz w:val="24"/>
        <w:szCs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0779F49A" wp14:editId="6CA975C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ED415F" w14:textId="0B0CFF10" w:rsidR="00FA3901" w:rsidRDefault="00FA3901">
      <w:r>
        <w:separator/>
      </w:r>
    </w:p>
    <w:p w14:paraId="05F18F17" w14:textId="77777777" w:rsidR="00FA3901" w:rsidRDefault="00FA3901"/>
  </w:footnote>
  <w:footnote w:type="continuationSeparator" w:id="0">
    <w:p w14:paraId="6AA24DC2" w14:textId="6968775D" w:rsidR="00FA3901" w:rsidRDefault="00FA3901">
      <w:r>
        <w:continuationSeparator/>
      </w:r>
    </w:p>
    <w:p w14:paraId="6F8E0A11" w14:textId="77777777" w:rsidR="00FA3901" w:rsidRDefault="00FA39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5FC8A0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B4743CA"/>
    <w:multiLevelType w:val="hybridMultilevel"/>
    <w:tmpl w:val="B99E8E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13B2F32"/>
    <w:multiLevelType w:val="hybridMultilevel"/>
    <w:tmpl w:val="B99E8E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09B0B49"/>
    <w:multiLevelType w:val="hybridMultilevel"/>
    <w:tmpl w:val="54AA73AA"/>
    <w:lvl w:ilvl="0" w:tplc="115EA40E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47442CB1"/>
    <w:multiLevelType w:val="hybridMultilevel"/>
    <w:tmpl w:val="3646A340"/>
    <w:lvl w:ilvl="0" w:tplc="377621D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9" w15:restartNumberingAfterBreak="0">
    <w:nsid w:val="5F8959F5"/>
    <w:multiLevelType w:val="hybridMultilevel"/>
    <w:tmpl w:val="B99E8E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4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5" w15:restartNumberingAfterBreak="0">
    <w:nsid w:val="687347F4"/>
    <w:multiLevelType w:val="hybridMultilevel"/>
    <w:tmpl w:val="B99E8E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8"/>
  </w:num>
  <w:num w:numId="2">
    <w:abstractNumId w:val="15"/>
  </w:num>
  <w:num w:numId="3">
    <w:abstractNumId w:val="21"/>
  </w:num>
  <w:num w:numId="4">
    <w:abstractNumId w:val="23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24"/>
  </w:num>
  <w:num w:numId="8">
    <w:abstractNumId w:val="13"/>
  </w:num>
  <w:num w:numId="9">
    <w:abstractNumId w:val="20"/>
  </w:num>
  <w:num w:numId="10">
    <w:abstractNumId w:val="11"/>
  </w:num>
  <w:num w:numId="11">
    <w:abstractNumId w:val="17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6"/>
  </w:num>
  <w:num w:numId="22">
    <w:abstractNumId w:val="22"/>
  </w:num>
  <w:num w:numId="23">
    <w:abstractNumId w:val="15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8"/>
  </w:num>
  <w:num w:numId="32">
    <w:abstractNumId w:val="26"/>
  </w:num>
  <w:num w:numId="33">
    <w:abstractNumId w:val="21"/>
  </w:num>
  <w:num w:numId="34">
    <w:abstractNumId w:val="23"/>
  </w:num>
  <w:num w:numId="35">
    <w:abstractNumId w:val="19"/>
  </w:num>
  <w:num w:numId="36">
    <w:abstractNumId w:val="16"/>
  </w:num>
  <w:num w:numId="37">
    <w:abstractNumId w:val="12"/>
  </w:num>
  <w:num w:numId="38">
    <w:abstractNumId w:val="8"/>
  </w:num>
  <w:num w:numId="39">
    <w:abstractNumId w:val="25"/>
  </w:num>
  <w:num w:numId="40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BkJzUyDT0sJUSUcpOLW4ODM/D6TAsBYA2nQY+ywAAAA="/>
  </w:docVars>
  <w:rsids>
    <w:rsidRoot w:val="00152A94"/>
    <w:rsid w:val="0000031A"/>
    <w:rsid w:val="00001C08"/>
    <w:rsid w:val="00002BF1"/>
    <w:rsid w:val="00006220"/>
    <w:rsid w:val="00006244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022A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5E90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289A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2A94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0DE3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1F"/>
    <w:rsid w:val="00256D4F"/>
    <w:rsid w:val="00260EE8"/>
    <w:rsid w:val="00260F28"/>
    <w:rsid w:val="0026131D"/>
    <w:rsid w:val="00263542"/>
    <w:rsid w:val="00266738"/>
    <w:rsid w:val="00266D0C"/>
    <w:rsid w:val="00272E0F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4750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5A14"/>
    <w:rsid w:val="00357136"/>
    <w:rsid w:val="003576EB"/>
    <w:rsid w:val="00360C67"/>
    <w:rsid w:val="00360E65"/>
    <w:rsid w:val="00362DCB"/>
    <w:rsid w:val="0036308C"/>
    <w:rsid w:val="00363E8F"/>
    <w:rsid w:val="00365118"/>
    <w:rsid w:val="003659AC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25E1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0C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253D"/>
    <w:rsid w:val="0057331C"/>
    <w:rsid w:val="00573328"/>
    <w:rsid w:val="00573F07"/>
    <w:rsid w:val="005747FF"/>
    <w:rsid w:val="00576415"/>
    <w:rsid w:val="00580D0F"/>
    <w:rsid w:val="00581A91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1ED1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223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1850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53B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5564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297E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63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1C2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5C7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B39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047E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2F3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572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5BCD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17909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154F"/>
    <w:rsid w:val="00B43107"/>
    <w:rsid w:val="00B45AC4"/>
    <w:rsid w:val="00B45E0A"/>
    <w:rsid w:val="00B473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588D"/>
    <w:rsid w:val="00B768A9"/>
    <w:rsid w:val="00B76E90"/>
    <w:rsid w:val="00B8005C"/>
    <w:rsid w:val="00B813F7"/>
    <w:rsid w:val="00B82E5F"/>
    <w:rsid w:val="00B847DD"/>
    <w:rsid w:val="00B8666B"/>
    <w:rsid w:val="00B904F4"/>
    <w:rsid w:val="00B90BD1"/>
    <w:rsid w:val="00B92536"/>
    <w:rsid w:val="00B9274D"/>
    <w:rsid w:val="00B94207"/>
    <w:rsid w:val="00B945D4"/>
    <w:rsid w:val="00B9506C"/>
    <w:rsid w:val="00B977D0"/>
    <w:rsid w:val="00B97B50"/>
    <w:rsid w:val="00BA3959"/>
    <w:rsid w:val="00BA563D"/>
    <w:rsid w:val="00BA5F58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DC8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665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3E82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8DB"/>
    <w:rsid w:val="00EB4DDA"/>
    <w:rsid w:val="00EB7598"/>
    <w:rsid w:val="00EB7885"/>
    <w:rsid w:val="00EC0998"/>
    <w:rsid w:val="00EC1BBC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A45"/>
    <w:rsid w:val="00F42EAA"/>
    <w:rsid w:val="00F42EE0"/>
    <w:rsid w:val="00F434A9"/>
    <w:rsid w:val="00F437C4"/>
    <w:rsid w:val="00F446A0"/>
    <w:rsid w:val="00F47A0A"/>
    <w:rsid w:val="00F47A79"/>
    <w:rsid w:val="00F47BE6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AC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901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2BBD9951"/>
    <w:rsid w:val="34C4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178E0F"/>
  <w14:defaultImageDpi w14:val="330"/>
  <w15:chartTrackingRefBased/>
  <w15:docId w15:val="{6948891C-7D68-457D-8AA1-A72CFDE87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unhideWhenUsed/>
    <w:qFormat/>
    <w:rsid w:val="00944B3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2E0F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229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youtube.com/watch?v=dI-JW2UIAG0" TargetMode="External"/><Relationship Id="rId18" Type="http://schemas.openxmlformats.org/officeDocument/2006/relationships/hyperlink" Target="https://www.youtube.com/watch?v=dI-JW2UIAG0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dI-JW2UIAG0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O5nskjZ_GoI&amp;t=19s" TargetMode="External"/><Relationship Id="rId17" Type="http://schemas.openxmlformats.org/officeDocument/2006/relationships/hyperlink" Target="http://bit.ly/3aS2QQB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apCLHmPsC68" TargetMode="External"/><Relationship Id="rId20" Type="http://schemas.openxmlformats.org/officeDocument/2006/relationships/hyperlink" Target="https://www.youtube.com/watch?v=O5nskjZ_GoI&amp;t=19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watch?v=apCLHmPsC68" TargetMode="External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youtu.be/b82kHMdEM4g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youtu.be/b82kHMdEM4g" TargetMode="External"/><Relationship Id="rId19" Type="http://schemas.openxmlformats.org/officeDocument/2006/relationships/hyperlink" Target="https://www.youtube.com/watch?v=apCLHmPsC6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bit.ly/3aS2QQB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3" ma:contentTypeDescription="Create a new document." ma:contentTypeScope="" ma:versionID="3269d3bb4d7cb0957a10a7f033fb2f0a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21ae04b34020c606b5f95e271a46d408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EE9DDB-93A9-4EEA-BC0C-401D288373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C894B1-1142-4E90-BA96-52379BC868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7096F5-A431-4869-BE6D-9DFAE06A13F0}">
  <ds:schemaRefs>
    <ds:schemaRef ds:uri="a3893891-f0a0-41d0-9ee8-6d125d8ab872"/>
    <ds:schemaRef ds:uri="http://schemas.microsoft.com/office/2006/documentManagement/types"/>
    <ds:schemaRef ds:uri="http://www.w3.org/XML/1998/namespace"/>
    <ds:schemaRef ds:uri="http://purl.org/dc/dcmitype/"/>
    <ds:schemaRef ds:uri="http://schemas.openxmlformats.org/package/2006/metadata/core-properties"/>
    <ds:schemaRef ds:uri="http://purl.org/dc/elements/1.1/"/>
    <ds:schemaRef ds:uri="946db038-1dcd-4d2d-acc3-074dba562d2c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93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power – Information Software Technology</dc:title>
  <dc:subject/>
  <dc:creator>NSW Department of Education</dc:creator>
  <cp:keywords>Stage 5</cp:keywords>
  <dc:description/>
  <cp:revision>2</cp:revision>
  <dcterms:created xsi:type="dcterms:W3CDTF">2021-07-06T01:10:00Z</dcterms:created>
  <dcterms:modified xsi:type="dcterms:W3CDTF">2021-07-06T01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